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74070EE" w:rsidR="00F47260" w:rsidRPr="00F47260" w:rsidRDefault="0017257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</w:t>
      </w:r>
      <w:r w:rsidR="00390C7C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E813C8B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</w:t>
      </w:r>
      <w:r w:rsidR="00172577">
        <w:rPr>
          <w:rFonts w:ascii="Lato" w:hAnsi="Lato"/>
          <w:color w:val="000000"/>
          <w:sz w:val="24"/>
          <w:szCs w:val="24"/>
        </w:rPr>
        <w:t>three</w:t>
      </w:r>
      <w:r w:rsidR="00412C7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30271">
        <w:rPr>
          <w:rFonts w:ascii="Lato" w:hAnsi="Lato"/>
          <w:color w:val="000000"/>
          <w:sz w:val="24"/>
          <w:szCs w:val="24"/>
        </w:rPr>
        <w:t>s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C30271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62E7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62E7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7F754" w14:textId="77777777" w:rsidR="00662E77" w:rsidRDefault="00662E77" w:rsidP="00271D05">
      <w:r>
        <w:separator/>
      </w:r>
    </w:p>
  </w:endnote>
  <w:endnote w:type="continuationSeparator" w:id="0">
    <w:p w14:paraId="10BFE87D" w14:textId="77777777" w:rsidR="00662E77" w:rsidRDefault="00662E7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6319A" w14:textId="77777777" w:rsidR="00662E77" w:rsidRDefault="00662E77" w:rsidP="00271D05">
      <w:r>
        <w:separator/>
      </w:r>
    </w:p>
  </w:footnote>
  <w:footnote w:type="continuationSeparator" w:id="0">
    <w:p w14:paraId="50D60FAE" w14:textId="77777777" w:rsidR="00662E77" w:rsidRDefault="00662E7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gFAEtBoEotAAAA"/>
  </w:docVars>
  <w:rsids>
    <w:rsidRoot w:val="00F47260"/>
    <w:rsid w:val="00015AD4"/>
    <w:rsid w:val="000F75A0"/>
    <w:rsid w:val="00172577"/>
    <w:rsid w:val="002000C6"/>
    <w:rsid w:val="00201BFB"/>
    <w:rsid w:val="00271D05"/>
    <w:rsid w:val="002A5B2A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71A23"/>
    <w:rsid w:val="00615249"/>
    <w:rsid w:val="00662E77"/>
    <w:rsid w:val="00680CCC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D0B51"/>
    <w:rsid w:val="00CF6821"/>
    <w:rsid w:val="00D04CC5"/>
    <w:rsid w:val="00D46CC6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9-10T01:09:00Z</dcterms:created>
  <dcterms:modified xsi:type="dcterms:W3CDTF">2020-09-10T01:09:00Z</dcterms:modified>
</cp:coreProperties>
</file>